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3_learning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3_learning-and_conversation</w:t>
      </w:r>
    </w:p>
    <w:bookmarkStart w:id="20" w:name="Xfaabbd465189d1ca966c00678d81303668e54c6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Balance Between Learning and Practic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believe that practicing is way more important than just lear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n interesting take! But can we really downplay the importance of learn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Not entirely, but I think learning is just the starting point. Practice is where it count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. It’s like the old saying,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you can lead a horse to water, but you can’t make it drink.</w:t>
      </w:r>
      <w:r>
        <w:rPr>
          <w:rFonts w:ascii="Segoe Print" w:hAnsi="Segoe Print" w:eastAsia="Segoe Print"/>
          <w:sz w:val="18"/>
        </w:rPr>
        <w:t xml:space="preserve">’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Just sitting in a classroom won’t make you a pro. You’ve got to roll up your sleev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agree, but don’t you think some foundational knowledge is necessary before you can even practi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but too much focus on learning can lead to overthinking. You just have to dive in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fair point. People often get stuck in analysis paralysis. But what about the risk of learning the wrong way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where good mentorship comes in. They can guide your practice and correct any mistak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Valid argument! Perhaps the blend of learning and practicing is more about ratios rather than strict hierarchy.</w:t>
      </w:r>
    </w:p>
    <w:bookmarkEnd w:id="20"/>
    <w:bookmarkStart w:id="21" w:name="X7428a0dc572783e3d3fb0adaef89b5ddc50953b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Understanding the Role of Learning vs. Practic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ave you ever noticed how some people just learn and never really practice? It’s puzzl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, for sure. It’s like they think just knowing something is enough. But that’s not how it works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Knowledge without application is like having a key that doesn’t fit any loc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Ha! Good analogy! But what about folks who claim they learned a lot yet can’t apply i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think they’re just making excuses. If you really grasp something, practicing it should come natural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there are always exceptions. Some people might need more time to process before taking ac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 could be, but there’s a line between understanding and overthinking, don’t you think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frustrating when you see someone stuck in their own hea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t the end of the day, practice solidifies what you’ve learned, turning knowledge into ski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 that! I guess it’s all about finding that sweet spot between learning and practicing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6Z</dcterms:created>
  <dcterms:modified xsi:type="dcterms:W3CDTF">2024-09-02T0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